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ED1A8" w14:textId="19AB2C94" w:rsidR="00376FB8" w:rsidRPr="00B72D7C" w:rsidRDefault="004B10D1" w:rsidP="007A7A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D9F511" wp14:editId="1D705764">
            <wp:extent cx="2377440" cy="996541"/>
            <wp:effectExtent l="0" t="0" r="3810" b="0"/>
            <wp:docPr id="1185289910" name="Picture 1" descr="A globe with a gold band around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289910" name="Picture 1" descr="A globe with a gold band around it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99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B7D4" w14:textId="57D4B5CE" w:rsidR="00376FB8" w:rsidRPr="004253D1" w:rsidRDefault="007A7AEA" w:rsidP="007A7AEA">
      <w:pPr>
        <w:jc w:val="center"/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i/>
          <w:iCs/>
          <w:sz w:val="23"/>
          <w:szCs w:val="23"/>
        </w:rPr>
        <w:t>“Let brotherly love continue” (</w:t>
      </w:r>
      <w:r w:rsidR="00376FB8" w:rsidRPr="004253D1">
        <w:rPr>
          <w:rFonts w:ascii="Times New Roman" w:hAnsi="Times New Roman" w:cs="Times New Roman"/>
          <w:b/>
          <w:bCs/>
          <w:i/>
          <w:iCs/>
          <w:sz w:val="23"/>
          <w:szCs w:val="23"/>
        </w:rPr>
        <w:t>Hebrews 13:1</w:t>
      </w:r>
      <w:r w:rsidR="009E35F3" w:rsidRPr="004253D1">
        <w:rPr>
          <w:rFonts w:ascii="Times New Roman" w:hAnsi="Times New Roman" w:cs="Times New Roman"/>
          <w:b/>
          <w:bCs/>
          <w:i/>
          <w:iCs/>
          <w:sz w:val="23"/>
          <w:szCs w:val="23"/>
        </w:rPr>
        <w:t>-3</w:t>
      </w:r>
      <w:r w:rsidRPr="004253D1">
        <w:rPr>
          <w:rFonts w:ascii="Times New Roman" w:hAnsi="Times New Roman" w:cs="Times New Roman"/>
          <w:b/>
          <w:bCs/>
          <w:i/>
          <w:iCs/>
          <w:sz w:val="23"/>
          <w:szCs w:val="23"/>
        </w:rPr>
        <w:t>)</w:t>
      </w:r>
    </w:p>
    <w:p w14:paraId="7B1BEBDD" w14:textId="2B17D4EC" w:rsidR="007A7AEA" w:rsidRPr="004253D1" w:rsidRDefault="007A7AEA" w:rsidP="006A056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Agenda</w:t>
      </w:r>
    </w:p>
    <w:p w14:paraId="4C5033A1" w14:textId="4D318D93" w:rsidR="007A7AEA" w:rsidRPr="004253D1" w:rsidRDefault="004253D1" w:rsidP="006A056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November 17</w:t>
      </w:r>
      <w:r w:rsidR="007A7AEA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, </w:t>
      </w:r>
      <w:r w:rsidR="00346C47" w:rsidRPr="004253D1">
        <w:rPr>
          <w:rFonts w:ascii="Times New Roman" w:hAnsi="Times New Roman" w:cs="Times New Roman"/>
          <w:b/>
          <w:bCs/>
          <w:sz w:val="23"/>
          <w:szCs w:val="23"/>
        </w:rPr>
        <w:t>202</w:t>
      </w:r>
      <w:r w:rsidR="00677881" w:rsidRPr="004253D1"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="00346C47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, at </w:t>
      </w:r>
      <w:r w:rsidR="00A375B1" w:rsidRPr="004253D1">
        <w:rPr>
          <w:rFonts w:ascii="Times New Roman" w:hAnsi="Times New Roman" w:cs="Times New Roman"/>
          <w:b/>
          <w:bCs/>
          <w:sz w:val="23"/>
          <w:szCs w:val="23"/>
        </w:rPr>
        <w:t>7:00 p.m</w:t>
      </w:r>
      <w:r w:rsidR="00346C47" w:rsidRPr="004253D1">
        <w:rPr>
          <w:rFonts w:ascii="Times New Roman" w:hAnsi="Times New Roman" w:cs="Times New Roman"/>
          <w:b/>
          <w:bCs/>
          <w:sz w:val="23"/>
          <w:szCs w:val="23"/>
        </w:rPr>
        <w:t>.</w:t>
      </w:r>
    </w:p>
    <w:p w14:paraId="6EB29B41" w14:textId="77777777" w:rsidR="006A056B" w:rsidRPr="004253D1" w:rsidRDefault="006A056B" w:rsidP="006A056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</w:p>
    <w:p w14:paraId="64CDE588" w14:textId="77777777" w:rsidR="004253D1" w:rsidRPr="004253D1" w:rsidRDefault="006A056B" w:rsidP="004253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Meeting </w:t>
      </w:r>
      <w:r w:rsidR="007C7C28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Location and </w:t>
      </w:r>
      <w:r w:rsidR="003512C2" w:rsidRPr="004253D1">
        <w:rPr>
          <w:rFonts w:ascii="Times New Roman" w:hAnsi="Times New Roman" w:cs="Times New Roman"/>
          <w:b/>
          <w:bCs/>
          <w:sz w:val="23"/>
          <w:szCs w:val="23"/>
        </w:rPr>
        <w:t>Host</w:t>
      </w:r>
      <w:r w:rsidRPr="004253D1">
        <w:rPr>
          <w:rFonts w:ascii="Times New Roman" w:hAnsi="Times New Roman" w:cs="Times New Roman"/>
          <w:b/>
          <w:bCs/>
          <w:sz w:val="23"/>
          <w:szCs w:val="23"/>
        </w:rPr>
        <w:t>:</w:t>
      </w:r>
    </w:p>
    <w:p w14:paraId="6A9B5C6A" w14:textId="77777777" w:rsidR="004253D1" w:rsidRPr="004253D1" w:rsidRDefault="004253D1" w:rsidP="004253D1">
      <w:pPr>
        <w:spacing w:after="0"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 xml:space="preserve"> Christian City. Location: 7345 Red Oak Road, Union City, GA 30291</w:t>
      </w:r>
    </w:p>
    <w:p w14:paraId="46F7465C" w14:textId="77777777" w:rsidR="004253D1" w:rsidRPr="004253D1" w:rsidRDefault="004253D1" w:rsidP="004253D1">
      <w:pPr>
        <w:spacing w:after="0"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 xml:space="preserve"> (</w:t>
      </w:r>
      <w:hyperlink r:id="rId6" w:history="1">
        <w:r w:rsidRPr="004253D1">
          <w:rPr>
            <w:rStyle w:val="Hyperlink"/>
            <w:rFonts w:ascii="Times New Roman" w:hAnsi="Times New Roman" w:cs="Times New Roman"/>
            <w:sz w:val="23"/>
            <w:szCs w:val="23"/>
          </w:rPr>
          <w:t>Directions to 7345 Red Oak Rd, Union City, GA - MapQuest</w:t>
        </w:r>
      </w:hyperlink>
      <w:r w:rsidRPr="004253D1">
        <w:rPr>
          <w:rFonts w:ascii="Times New Roman" w:hAnsi="Times New Roman" w:cs="Times New Roman"/>
          <w:sz w:val="23"/>
          <w:szCs w:val="23"/>
        </w:rPr>
        <w:t xml:space="preserve">). </w:t>
      </w:r>
    </w:p>
    <w:p w14:paraId="49AC8CF1" w14:textId="1326EC9B" w:rsidR="004253D1" w:rsidRPr="004253D1" w:rsidRDefault="004253D1" w:rsidP="004253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Host:</w:t>
      </w:r>
      <w:r w:rsidRPr="004253D1">
        <w:rPr>
          <w:rFonts w:ascii="Times New Roman" w:hAnsi="Times New Roman" w:cs="Times New Roman"/>
          <w:sz w:val="23"/>
          <w:szCs w:val="23"/>
        </w:rPr>
        <w:t xml:space="preserve"> Dr. Keith Horton</w:t>
      </w:r>
      <w:r w:rsidR="00AC5716">
        <w:rPr>
          <w:rFonts w:ascii="Times New Roman" w:hAnsi="Times New Roman" w:cs="Times New Roman"/>
          <w:sz w:val="23"/>
          <w:szCs w:val="23"/>
        </w:rPr>
        <w:t>, President, Christian City</w:t>
      </w:r>
      <w:r w:rsidRPr="004253D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2F2DA46" w14:textId="77777777" w:rsidR="004253D1" w:rsidRPr="004253D1" w:rsidRDefault="004253D1" w:rsidP="00204652">
      <w:pPr>
        <w:pStyle w:val="ListParagraph"/>
        <w:spacing w:line="276" w:lineRule="auto"/>
        <w:ind w:left="360"/>
        <w:jc w:val="left"/>
        <w:rPr>
          <w:rFonts w:ascii="Times New Roman" w:hAnsi="Times New Roman" w:cs="Times New Roman"/>
          <w:sz w:val="23"/>
          <w:szCs w:val="23"/>
        </w:rPr>
      </w:pPr>
    </w:p>
    <w:p w14:paraId="4C714549" w14:textId="14A0AA85" w:rsidR="007A7AEA" w:rsidRPr="004253D1" w:rsidRDefault="007A7AEA" w:rsidP="00204652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Call to Order</w:t>
      </w:r>
      <w:r w:rsidR="004253D1" w:rsidRPr="004253D1">
        <w:rPr>
          <w:rFonts w:ascii="Times New Roman" w:hAnsi="Times New Roman" w:cs="Times New Roman"/>
          <w:sz w:val="23"/>
          <w:szCs w:val="23"/>
        </w:rPr>
        <w:t>, Welcome</w:t>
      </w:r>
      <w:r w:rsidR="00F76542" w:rsidRPr="004253D1">
        <w:rPr>
          <w:rFonts w:ascii="Times New Roman" w:hAnsi="Times New Roman" w:cs="Times New Roman"/>
          <w:sz w:val="23"/>
          <w:szCs w:val="23"/>
        </w:rPr>
        <w:t xml:space="preserve"> &amp; Devotion</w:t>
      </w:r>
      <w:r w:rsidR="00CA32C7" w:rsidRPr="004253D1">
        <w:rPr>
          <w:rFonts w:ascii="Times New Roman" w:hAnsi="Times New Roman" w:cs="Times New Roman"/>
          <w:sz w:val="23"/>
          <w:szCs w:val="23"/>
        </w:rPr>
        <w:t>al Song (Dr. RL Burton</w:t>
      </w:r>
      <w:r w:rsidR="004253D1" w:rsidRPr="004253D1">
        <w:rPr>
          <w:rFonts w:ascii="Times New Roman" w:hAnsi="Times New Roman" w:cs="Times New Roman"/>
          <w:sz w:val="23"/>
          <w:szCs w:val="23"/>
        </w:rPr>
        <w:t>, Dr. K. Horton,</w:t>
      </w:r>
      <w:r w:rsidR="00CA32C7" w:rsidRPr="004253D1">
        <w:rPr>
          <w:rFonts w:ascii="Times New Roman" w:hAnsi="Times New Roman" w:cs="Times New Roman"/>
          <w:sz w:val="23"/>
          <w:szCs w:val="23"/>
        </w:rPr>
        <w:t xml:space="preserve"> and Pastor EJ Childs)</w:t>
      </w:r>
    </w:p>
    <w:p w14:paraId="3C9CC48D" w14:textId="1614F1C8" w:rsidR="00346C47" w:rsidRPr="004253D1" w:rsidRDefault="007A7AEA" w:rsidP="007315A9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Opening Scripture</w:t>
      </w:r>
      <w:r w:rsidR="00346C47" w:rsidRPr="004253D1">
        <w:rPr>
          <w:rFonts w:ascii="Times New Roman" w:hAnsi="Times New Roman" w:cs="Times New Roman"/>
          <w:sz w:val="23"/>
          <w:szCs w:val="23"/>
        </w:rPr>
        <w:t xml:space="preserve">, </w:t>
      </w:r>
      <w:r w:rsidRPr="004253D1">
        <w:rPr>
          <w:rFonts w:ascii="Times New Roman" w:hAnsi="Times New Roman" w:cs="Times New Roman"/>
          <w:sz w:val="23"/>
          <w:szCs w:val="23"/>
        </w:rPr>
        <w:t>Prayer</w:t>
      </w:r>
      <w:r w:rsidR="00346C47" w:rsidRPr="004253D1">
        <w:rPr>
          <w:rFonts w:ascii="Times New Roman" w:hAnsi="Times New Roman" w:cs="Times New Roman"/>
          <w:sz w:val="23"/>
          <w:szCs w:val="23"/>
        </w:rPr>
        <w:t>, and Bless the Food</w:t>
      </w:r>
      <w:r w:rsidR="00F21FC9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830D45" w:rsidRPr="004253D1">
        <w:rPr>
          <w:rFonts w:ascii="Times New Roman" w:hAnsi="Times New Roman" w:cs="Times New Roman"/>
          <w:sz w:val="23"/>
          <w:szCs w:val="23"/>
        </w:rPr>
        <w:t xml:space="preserve">– Serve </w:t>
      </w:r>
      <w:r w:rsidR="00E82C28" w:rsidRPr="004253D1">
        <w:rPr>
          <w:rFonts w:ascii="Times New Roman" w:hAnsi="Times New Roman" w:cs="Times New Roman"/>
          <w:sz w:val="23"/>
          <w:szCs w:val="23"/>
        </w:rPr>
        <w:t xml:space="preserve">the </w:t>
      </w:r>
      <w:r w:rsidR="00830D45" w:rsidRPr="004253D1">
        <w:rPr>
          <w:rFonts w:ascii="Times New Roman" w:hAnsi="Times New Roman" w:cs="Times New Roman"/>
          <w:sz w:val="23"/>
          <w:szCs w:val="23"/>
        </w:rPr>
        <w:t xml:space="preserve">Meal </w:t>
      </w:r>
      <w:r w:rsidR="00F21FC9" w:rsidRPr="004253D1">
        <w:rPr>
          <w:rFonts w:ascii="Times New Roman" w:hAnsi="Times New Roman" w:cs="Times New Roman"/>
          <w:sz w:val="23"/>
          <w:szCs w:val="23"/>
        </w:rPr>
        <w:t>(</w:t>
      </w:r>
      <w:r w:rsidR="00B96FAB" w:rsidRPr="004253D1">
        <w:rPr>
          <w:rFonts w:ascii="Times New Roman" w:hAnsi="Times New Roman" w:cs="Times New Roman"/>
          <w:sz w:val="23"/>
          <w:szCs w:val="23"/>
        </w:rPr>
        <w:t>Pastor</w:t>
      </w:r>
      <w:r w:rsidR="0090301C" w:rsidRPr="004253D1">
        <w:rPr>
          <w:rFonts w:ascii="Times New Roman" w:hAnsi="Times New Roman" w:cs="Times New Roman"/>
          <w:sz w:val="23"/>
          <w:szCs w:val="23"/>
        </w:rPr>
        <w:t>/Chaplain Thomas Simpson</w:t>
      </w:r>
      <w:r w:rsidR="00346C47" w:rsidRPr="004253D1">
        <w:rPr>
          <w:rFonts w:ascii="Times New Roman" w:hAnsi="Times New Roman" w:cs="Times New Roman"/>
          <w:sz w:val="23"/>
          <w:szCs w:val="23"/>
        </w:rPr>
        <w:t>)</w:t>
      </w:r>
    </w:p>
    <w:p w14:paraId="44E86D8D" w14:textId="05CCFB51" w:rsidR="009B3CC4" w:rsidRPr="004253D1" w:rsidRDefault="009B3CC4" w:rsidP="007315A9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Adoption of the Agenda – (Motion to Approve) (Dr. Robert Burton)</w:t>
      </w:r>
    </w:p>
    <w:p w14:paraId="3E58AE30" w14:textId="30529B4B" w:rsidR="00B13C1D" w:rsidRPr="004253D1" w:rsidRDefault="007A7AEA" w:rsidP="00B13C1D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i/>
          <w:iCs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Inspirational</w:t>
      </w:r>
      <w:r w:rsidR="00A76719" w:rsidRPr="004253D1">
        <w:rPr>
          <w:rFonts w:ascii="Times New Roman" w:hAnsi="Times New Roman" w:cs="Times New Roman"/>
          <w:sz w:val="23"/>
          <w:szCs w:val="23"/>
        </w:rPr>
        <w:t xml:space="preserve"> Word</w:t>
      </w:r>
      <w:r w:rsidR="0026484B" w:rsidRPr="004253D1">
        <w:rPr>
          <w:rFonts w:ascii="Times New Roman" w:hAnsi="Times New Roman" w:cs="Times New Roman"/>
          <w:sz w:val="23"/>
          <w:szCs w:val="23"/>
        </w:rPr>
        <w:t xml:space="preserve">: </w:t>
      </w:r>
      <w:r w:rsidR="00395BAD" w:rsidRPr="004253D1">
        <w:rPr>
          <w:rFonts w:ascii="Times New Roman" w:hAnsi="Times New Roman" w:cs="Times New Roman"/>
          <w:sz w:val="23"/>
          <w:szCs w:val="23"/>
        </w:rPr>
        <w:t>(</w:t>
      </w:r>
      <w:r w:rsidR="0026484B" w:rsidRPr="004253D1">
        <w:rPr>
          <w:rFonts w:ascii="Times New Roman" w:hAnsi="Times New Roman" w:cs="Times New Roman"/>
          <w:b/>
          <w:bCs/>
          <w:sz w:val="23"/>
          <w:szCs w:val="23"/>
        </w:rPr>
        <w:t>10 minutes</w:t>
      </w:r>
      <w:r w:rsidR="00395BAD" w:rsidRPr="004253D1">
        <w:rPr>
          <w:rFonts w:ascii="Times New Roman" w:hAnsi="Times New Roman" w:cs="Times New Roman"/>
          <w:sz w:val="23"/>
          <w:szCs w:val="23"/>
        </w:rPr>
        <w:t>)</w:t>
      </w:r>
      <w:r w:rsidR="006A056B" w:rsidRPr="004253D1">
        <w:rPr>
          <w:rFonts w:ascii="Times New Roman" w:hAnsi="Times New Roman" w:cs="Times New Roman"/>
          <w:sz w:val="23"/>
          <w:szCs w:val="23"/>
        </w:rPr>
        <w:t xml:space="preserve"> – </w:t>
      </w:r>
      <w:r w:rsidR="004253D1" w:rsidRPr="004253D1">
        <w:rPr>
          <w:rFonts w:ascii="Times New Roman" w:hAnsi="Times New Roman" w:cs="Times New Roman"/>
          <w:sz w:val="23"/>
          <w:szCs w:val="23"/>
        </w:rPr>
        <w:t xml:space="preserve">Dr. Robert Burton, President, ACMCC </w:t>
      </w:r>
    </w:p>
    <w:p w14:paraId="16EEEB86" w14:textId="4DE0DEB4" w:rsidR="000235E4" w:rsidRPr="004253D1" w:rsidRDefault="008B71AE" w:rsidP="000235E4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Present</w:t>
      </w:r>
      <w:r w:rsidR="000235E4" w:rsidRPr="004253D1">
        <w:rPr>
          <w:rFonts w:ascii="Times New Roman" w:hAnsi="Times New Roman" w:cs="Times New Roman"/>
          <w:sz w:val="23"/>
          <w:szCs w:val="23"/>
        </w:rPr>
        <w:t>ers</w:t>
      </w:r>
      <w:r w:rsidR="00D204DA" w:rsidRPr="004253D1">
        <w:rPr>
          <w:rFonts w:ascii="Times New Roman" w:hAnsi="Times New Roman" w:cs="Times New Roman"/>
          <w:sz w:val="23"/>
          <w:szCs w:val="23"/>
        </w:rPr>
        <w:t>:</w:t>
      </w:r>
    </w:p>
    <w:p w14:paraId="58957D8E" w14:textId="4FD9A938" w:rsidR="009B1D7B" w:rsidRPr="004253D1" w:rsidRDefault="00B13C1D" w:rsidP="00B96FAB">
      <w:pPr>
        <w:pStyle w:val="ListParagraph"/>
        <w:numPr>
          <w:ilvl w:val="0"/>
          <w:numId w:val="7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15</w:t>
      </w:r>
      <w:r w:rsidR="003E4DCA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 Minutes:</w:t>
      </w:r>
      <w:r w:rsidR="003E4DCA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96388C" w:rsidRPr="0096388C">
        <w:rPr>
          <w:rFonts w:ascii="Times New Roman" w:hAnsi="Times New Roman" w:cs="Times New Roman"/>
          <w:b/>
          <w:bCs/>
          <w:sz w:val="23"/>
          <w:szCs w:val="23"/>
        </w:rPr>
        <w:t>Update:</w:t>
      </w:r>
      <w:r w:rsidR="0096388C">
        <w:rPr>
          <w:rFonts w:ascii="Times New Roman" w:hAnsi="Times New Roman" w:cs="Times New Roman"/>
          <w:sz w:val="23"/>
          <w:szCs w:val="23"/>
        </w:rPr>
        <w:t xml:space="preserve"> </w:t>
      </w:r>
      <w:r w:rsidRPr="004253D1">
        <w:rPr>
          <w:rFonts w:ascii="Times New Roman" w:hAnsi="Times New Roman" w:cs="Times New Roman"/>
          <w:sz w:val="23"/>
          <w:szCs w:val="23"/>
        </w:rPr>
        <w:t>Pastor Terry Woodard, Sr. (Thanksgiving Giveaway)</w:t>
      </w:r>
    </w:p>
    <w:p w14:paraId="3D3924E2" w14:textId="4A771A30" w:rsidR="003512C2" w:rsidRPr="004253D1" w:rsidRDefault="00FE08BC" w:rsidP="007315A9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Old Business:</w:t>
      </w:r>
      <w:r w:rsidR="00395BAD" w:rsidRPr="004253D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F042C15" w14:textId="3BBA3D1D" w:rsidR="00F82F44" w:rsidRPr="004253D1" w:rsidRDefault="00F82F44" w:rsidP="00F82F44">
      <w:pPr>
        <w:pStyle w:val="ListParagraph"/>
        <w:numPr>
          <w:ilvl w:val="0"/>
          <w:numId w:val="7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Appeal for 2025 Dues and Donations (Pastor Derek Griffin)</w:t>
      </w:r>
    </w:p>
    <w:p w14:paraId="0B0D2D65" w14:textId="7257B734" w:rsidR="00F177E0" w:rsidRPr="004253D1" w:rsidRDefault="00F177E0" w:rsidP="00F177E0">
      <w:pPr>
        <w:pStyle w:val="ListParagraph"/>
        <w:numPr>
          <w:ilvl w:val="0"/>
          <w:numId w:val="7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2A7707">
        <w:rPr>
          <w:rFonts w:ascii="Times New Roman" w:hAnsi="Times New Roman" w:cs="Times New Roman"/>
          <w:b/>
          <w:bCs/>
          <w:sz w:val="23"/>
          <w:szCs w:val="23"/>
          <w:highlight w:val="yellow"/>
        </w:rPr>
        <w:t>Update:</w:t>
      </w:r>
      <w:r w:rsidRPr="004253D1">
        <w:rPr>
          <w:rFonts w:ascii="Times New Roman" w:hAnsi="Times New Roman" w:cs="Times New Roman"/>
          <w:sz w:val="23"/>
          <w:szCs w:val="23"/>
        </w:rPr>
        <w:t xml:space="preserve"> 12/5/2024 @ 7:00 p.m.: ACMCC Scholarship/Award Banquet (Dr. Robert Burton/Pastor Derek Griffin)</w:t>
      </w:r>
    </w:p>
    <w:p w14:paraId="177DD221" w14:textId="36112E13" w:rsidR="004253D1" w:rsidRPr="004253D1" w:rsidRDefault="004253D1" w:rsidP="00F177E0">
      <w:pPr>
        <w:pStyle w:val="ListParagraph"/>
        <w:numPr>
          <w:ilvl w:val="0"/>
          <w:numId w:val="7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Distribute Tickets / Eventbrite Tickets are distributed online!</w:t>
      </w:r>
    </w:p>
    <w:p w14:paraId="214617C1" w14:textId="2E01290F" w:rsidR="005B6193" w:rsidRPr="004253D1" w:rsidRDefault="007A7AEA" w:rsidP="003245BB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New Business:</w:t>
      </w:r>
      <w:r w:rsidR="00B13C1D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4253D1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</w:p>
    <w:p w14:paraId="49794B88" w14:textId="12F6E37C" w:rsidR="003245BB" w:rsidRPr="004253D1" w:rsidRDefault="00310C83" w:rsidP="003245BB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Review of Minutes d</w:t>
      </w:r>
      <w:r w:rsidR="00F64F75" w:rsidRPr="004253D1">
        <w:rPr>
          <w:rFonts w:ascii="Times New Roman" w:hAnsi="Times New Roman" w:cs="Times New Roman"/>
          <w:sz w:val="23"/>
          <w:szCs w:val="23"/>
        </w:rPr>
        <w:t>ated</w:t>
      </w:r>
      <w:r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4253D1" w:rsidRPr="004253D1">
        <w:rPr>
          <w:rFonts w:ascii="Times New Roman" w:hAnsi="Times New Roman" w:cs="Times New Roman"/>
          <w:sz w:val="23"/>
          <w:szCs w:val="23"/>
        </w:rPr>
        <w:t>10/20/2025</w:t>
      </w:r>
      <w:r w:rsidR="0068165D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EB7C2E" w:rsidRPr="004253D1">
        <w:rPr>
          <w:rFonts w:ascii="Times New Roman" w:hAnsi="Times New Roman" w:cs="Times New Roman"/>
          <w:sz w:val="23"/>
          <w:szCs w:val="23"/>
        </w:rPr>
        <w:t>-</w:t>
      </w:r>
      <w:r w:rsidRPr="004253D1">
        <w:rPr>
          <w:rFonts w:ascii="Times New Roman" w:hAnsi="Times New Roman" w:cs="Times New Roman"/>
          <w:sz w:val="23"/>
          <w:szCs w:val="23"/>
        </w:rPr>
        <w:t xml:space="preserve"> (</w:t>
      </w:r>
      <w:r w:rsidR="003245BB" w:rsidRPr="004253D1">
        <w:rPr>
          <w:rFonts w:ascii="Times New Roman" w:hAnsi="Times New Roman" w:cs="Times New Roman"/>
          <w:sz w:val="23"/>
          <w:szCs w:val="23"/>
        </w:rPr>
        <w:t>Motion to Approve</w:t>
      </w:r>
      <w:r w:rsidRPr="004253D1">
        <w:rPr>
          <w:rFonts w:ascii="Times New Roman" w:hAnsi="Times New Roman" w:cs="Times New Roman"/>
          <w:sz w:val="23"/>
          <w:szCs w:val="23"/>
        </w:rPr>
        <w:t>)</w:t>
      </w:r>
      <w:r w:rsidR="003245BB" w:rsidRPr="004253D1">
        <w:rPr>
          <w:rFonts w:ascii="Times New Roman" w:hAnsi="Times New Roman" w:cs="Times New Roman"/>
          <w:sz w:val="23"/>
          <w:szCs w:val="23"/>
        </w:rPr>
        <w:t xml:space="preserve"> (</w:t>
      </w:r>
      <w:r w:rsidR="00395BAD" w:rsidRPr="004253D1">
        <w:rPr>
          <w:rFonts w:ascii="Times New Roman" w:hAnsi="Times New Roman" w:cs="Times New Roman"/>
          <w:sz w:val="23"/>
          <w:szCs w:val="23"/>
        </w:rPr>
        <w:t>Dr.</w:t>
      </w:r>
      <w:r w:rsidR="003245BB" w:rsidRPr="004253D1">
        <w:rPr>
          <w:rFonts w:ascii="Times New Roman" w:hAnsi="Times New Roman" w:cs="Times New Roman"/>
          <w:sz w:val="23"/>
          <w:szCs w:val="23"/>
        </w:rPr>
        <w:t xml:space="preserve"> R. Burton)</w:t>
      </w:r>
    </w:p>
    <w:p w14:paraId="5C9489DA" w14:textId="2625CB59" w:rsidR="003245BB" w:rsidRPr="004253D1" w:rsidRDefault="003245BB" w:rsidP="003245BB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Financial Reporting</w:t>
      </w:r>
      <w:r w:rsidR="00D6578D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4253D1" w:rsidRPr="004253D1">
        <w:rPr>
          <w:rFonts w:ascii="Times New Roman" w:hAnsi="Times New Roman" w:cs="Times New Roman"/>
          <w:sz w:val="23"/>
          <w:szCs w:val="23"/>
        </w:rPr>
        <w:t>11/17/</w:t>
      </w:r>
      <w:r w:rsidR="00D6578D" w:rsidRPr="004253D1">
        <w:rPr>
          <w:rFonts w:ascii="Times New Roman" w:hAnsi="Times New Roman" w:cs="Times New Roman"/>
          <w:sz w:val="23"/>
          <w:szCs w:val="23"/>
        </w:rPr>
        <w:t>2025</w:t>
      </w:r>
      <w:r w:rsidR="0068165D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4253D1" w:rsidRPr="004253D1">
        <w:rPr>
          <w:rFonts w:ascii="Times New Roman" w:hAnsi="Times New Roman" w:cs="Times New Roman"/>
          <w:sz w:val="23"/>
          <w:szCs w:val="23"/>
        </w:rPr>
        <w:t>– (</w:t>
      </w:r>
      <w:r w:rsidRPr="004253D1">
        <w:rPr>
          <w:rFonts w:ascii="Times New Roman" w:hAnsi="Times New Roman" w:cs="Times New Roman"/>
          <w:sz w:val="23"/>
          <w:szCs w:val="23"/>
        </w:rPr>
        <w:t>Motion to Approve</w:t>
      </w:r>
      <w:r w:rsidR="00310C83" w:rsidRPr="004253D1">
        <w:rPr>
          <w:rFonts w:ascii="Times New Roman" w:hAnsi="Times New Roman" w:cs="Times New Roman"/>
          <w:sz w:val="23"/>
          <w:szCs w:val="23"/>
        </w:rPr>
        <w:t>)</w:t>
      </w:r>
      <w:r w:rsidRPr="004253D1">
        <w:rPr>
          <w:rFonts w:ascii="Times New Roman" w:hAnsi="Times New Roman" w:cs="Times New Roman"/>
          <w:sz w:val="23"/>
          <w:szCs w:val="23"/>
        </w:rPr>
        <w:t xml:space="preserve"> (Dr. R. Burton)</w:t>
      </w:r>
    </w:p>
    <w:p w14:paraId="1386D5B6" w14:textId="7C7CB24C" w:rsidR="00C31FF9" w:rsidRPr="004253D1" w:rsidRDefault="00C31FF9" w:rsidP="00C31FF9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Review: 2025 ACMCC Calendar of Events</w:t>
      </w:r>
      <w:r w:rsidR="00D71C42" w:rsidRPr="004253D1">
        <w:rPr>
          <w:rFonts w:ascii="Times New Roman" w:hAnsi="Times New Roman" w:cs="Times New Roman"/>
          <w:sz w:val="23"/>
          <w:szCs w:val="23"/>
        </w:rPr>
        <w:t xml:space="preserve"> (</w:t>
      </w:r>
      <w:r w:rsidR="00D71C42" w:rsidRPr="004253D1">
        <w:rPr>
          <w:rFonts w:ascii="Times New Roman" w:hAnsi="Times New Roman" w:cs="Times New Roman"/>
          <w:b/>
          <w:bCs/>
          <w:sz w:val="23"/>
          <w:szCs w:val="23"/>
        </w:rPr>
        <w:t>online</w:t>
      </w:r>
      <w:r w:rsidR="00D71C42" w:rsidRPr="004253D1">
        <w:rPr>
          <w:rFonts w:ascii="Times New Roman" w:hAnsi="Times New Roman" w:cs="Times New Roman"/>
          <w:sz w:val="23"/>
          <w:szCs w:val="23"/>
        </w:rPr>
        <w:t>)</w:t>
      </w:r>
    </w:p>
    <w:p w14:paraId="488CDF23" w14:textId="61D29423" w:rsidR="00672E25" w:rsidRPr="004253D1" w:rsidRDefault="00672E25" w:rsidP="00C31FF9">
      <w:pPr>
        <w:pStyle w:val="ListParagraph"/>
        <w:numPr>
          <w:ilvl w:val="0"/>
          <w:numId w:val="6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ACMCC Chaplain Report (Pastor/Chaplain Thomas Simpson)</w:t>
      </w:r>
    </w:p>
    <w:p w14:paraId="356C6029" w14:textId="7B1998D1" w:rsidR="008B71AE" w:rsidRPr="004253D1" w:rsidRDefault="008B71AE" w:rsidP="007315A9">
      <w:pPr>
        <w:pStyle w:val="ListParagraph"/>
        <w:numPr>
          <w:ilvl w:val="0"/>
          <w:numId w:val="2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Introduction</w:t>
      </w:r>
      <w:r w:rsidR="00D369BD" w:rsidRPr="004253D1">
        <w:rPr>
          <w:rFonts w:ascii="Times New Roman" w:hAnsi="Times New Roman" w:cs="Times New Roman"/>
          <w:sz w:val="23"/>
          <w:szCs w:val="23"/>
        </w:rPr>
        <w:t xml:space="preserve"> of New Member</w:t>
      </w:r>
      <w:r w:rsidRPr="004253D1">
        <w:rPr>
          <w:rFonts w:ascii="Times New Roman" w:hAnsi="Times New Roman" w:cs="Times New Roman"/>
          <w:sz w:val="23"/>
          <w:szCs w:val="23"/>
        </w:rPr>
        <w:t xml:space="preserve">: </w:t>
      </w:r>
      <w:r w:rsidR="00A92050" w:rsidRPr="004253D1">
        <w:rPr>
          <w:rFonts w:ascii="Times New Roman" w:hAnsi="Times New Roman" w:cs="Times New Roman"/>
          <w:sz w:val="23"/>
          <w:szCs w:val="23"/>
        </w:rPr>
        <w:t>Mr. Sylvester Johnson, WinShape.Org</w:t>
      </w:r>
      <w:r w:rsidR="004253D1" w:rsidRPr="004253D1">
        <w:rPr>
          <w:rFonts w:ascii="Times New Roman" w:hAnsi="Times New Roman" w:cs="Times New Roman"/>
          <w:sz w:val="23"/>
          <w:szCs w:val="23"/>
        </w:rPr>
        <w:t>, if available.</w:t>
      </w:r>
      <w:r w:rsidR="00075098" w:rsidRPr="004253D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14975142" w14:textId="30D23DEB" w:rsidR="007A7AEA" w:rsidRPr="004253D1" w:rsidRDefault="007A7AEA" w:rsidP="004253D1">
      <w:pPr>
        <w:pStyle w:val="ListParagraph"/>
        <w:numPr>
          <w:ilvl w:val="0"/>
          <w:numId w:val="1"/>
        </w:numPr>
        <w:spacing w:after="0" w:line="240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Next </w:t>
      </w:r>
      <w:r w:rsidR="00DB4984" w:rsidRPr="004253D1">
        <w:rPr>
          <w:rFonts w:ascii="Times New Roman" w:hAnsi="Times New Roman" w:cs="Times New Roman"/>
          <w:b/>
          <w:bCs/>
          <w:sz w:val="23"/>
          <w:szCs w:val="23"/>
        </w:rPr>
        <w:t>M</w:t>
      </w:r>
      <w:r w:rsidRPr="004253D1">
        <w:rPr>
          <w:rFonts w:ascii="Times New Roman" w:hAnsi="Times New Roman" w:cs="Times New Roman"/>
          <w:b/>
          <w:bCs/>
          <w:sz w:val="23"/>
          <w:szCs w:val="23"/>
        </w:rPr>
        <w:t>eeting:</w:t>
      </w:r>
      <w:r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4253D1" w:rsidRPr="004253D1">
        <w:rPr>
          <w:rFonts w:ascii="Times New Roman" w:hAnsi="Times New Roman" w:cs="Times New Roman"/>
          <w:sz w:val="23"/>
          <w:szCs w:val="23"/>
        </w:rPr>
        <w:t xml:space="preserve">Friday, </w:t>
      </w:r>
      <w:r w:rsidR="00A92050" w:rsidRPr="004253D1">
        <w:rPr>
          <w:rFonts w:ascii="Times New Roman" w:hAnsi="Times New Roman" w:cs="Times New Roman"/>
          <w:sz w:val="23"/>
          <w:szCs w:val="23"/>
        </w:rPr>
        <w:t>1</w:t>
      </w:r>
      <w:r w:rsidR="004253D1" w:rsidRPr="004253D1">
        <w:rPr>
          <w:rFonts w:ascii="Times New Roman" w:hAnsi="Times New Roman" w:cs="Times New Roman"/>
          <w:sz w:val="23"/>
          <w:szCs w:val="23"/>
        </w:rPr>
        <w:t>2</w:t>
      </w:r>
      <w:r w:rsidR="00C045CD" w:rsidRPr="004253D1">
        <w:rPr>
          <w:rFonts w:ascii="Times New Roman" w:hAnsi="Times New Roman" w:cs="Times New Roman"/>
          <w:sz w:val="23"/>
          <w:szCs w:val="23"/>
        </w:rPr>
        <w:t>/</w:t>
      </w:r>
      <w:r w:rsidR="004253D1" w:rsidRPr="004253D1">
        <w:rPr>
          <w:rFonts w:ascii="Times New Roman" w:hAnsi="Times New Roman" w:cs="Times New Roman"/>
          <w:sz w:val="23"/>
          <w:szCs w:val="23"/>
        </w:rPr>
        <w:t>5</w:t>
      </w:r>
      <w:r w:rsidR="00C045CD" w:rsidRPr="004253D1">
        <w:rPr>
          <w:rFonts w:ascii="Times New Roman" w:hAnsi="Times New Roman" w:cs="Times New Roman"/>
          <w:sz w:val="23"/>
          <w:szCs w:val="23"/>
        </w:rPr>
        <w:t>/202</w:t>
      </w:r>
      <w:r w:rsidR="00677881" w:rsidRPr="004253D1">
        <w:rPr>
          <w:rFonts w:ascii="Times New Roman" w:hAnsi="Times New Roman" w:cs="Times New Roman"/>
          <w:sz w:val="23"/>
          <w:szCs w:val="23"/>
        </w:rPr>
        <w:t>5</w:t>
      </w:r>
      <w:r w:rsidR="00B01B7A" w:rsidRPr="004253D1">
        <w:rPr>
          <w:rFonts w:ascii="Times New Roman" w:hAnsi="Times New Roman" w:cs="Times New Roman"/>
          <w:sz w:val="23"/>
          <w:szCs w:val="23"/>
        </w:rPr>
        <w:t>@</w:t>
      </w:r>
      <w:r w:rsidR="00CE7665" w:rsidRPr="004253D1">
        <w:rPr>
          <w:rFonts w:ascii="Times New Roman" w:hAnsi="Times New Roman" w:cs="Times New Roman"/>
          <w:sz w:val="23"/>
          <w:szCs w:val="23"/>
        </w:rPr>
        <w:t xml:space="preserve">7:00 p.m. </w:t>
      </w:r>
      <w:r w:rsidR="00801F0E" w:rsidRPr="004253D1">
        <w:rPr>
          <w:rFonts w:ascii="Times New Roman" w:hAnsi="Times New Roman" w:cs="Times New Roman"/>
          <w:sz w:val="23"/>
          <w:szCs w:val="23"/>
        </w:rPr>
        <w:t>–</w:t>
      </w:r>
      <w:r w:rsidR="008838C7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AC5716">
        <w:rPr>
          <w:rFonts w:ascii="Times New Roman" w:hAnsi="Times New Roman" w:cs="Times New Roman"/>
          <w:sz w:val="23"/>
          <w:szCs w:val="23"/>
        </w:rPr>
        <w:t xml:space="preserve">ACMCC Annual Award Scholarship Banquet – Black-Tie Affair at </w:t>
      </w:r>
      <w:r w:rsidR="004253D1" w:rsidRPr="004253D1">
        <w:rPr>
          <w:rFonts w:ascii="Times New Roman" w:hAnsi="Times New Roman" w:cs="Times New Roman"/>
          <w:sz w:val="23"/>
          <w:szCs w:val="23"/>
        </w:rPr>
        <w:t xml:space="preserve">This Is It! BBQ &amp; Seafood Corporate Headquarters Event Center, 105 McIntosh Crossing, Fayetteville, GA 30214 </w:t>
      </w:r>
      <w:r w:rsidR="0068165D" w:rsidRPr="004253D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C151624" w14:textId="18A65435" w:rsidR="007A7AEA" w:rsidRPr="004253D1" w:rsidRDefault="007A7AEA" w:rsidP="007315A9">
      <w:pPr>
        <w:pStyle w:val="ListParagraph"/>
        <w:numPr>
          <w:ilvl w:val="0"/>
          <w:numId w:val="1"/>
        </w:numPr>
        <w:spacing w:line="276" w:lineRule="auto"/>
        <w:jc w:val="left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 xml:space="preserve">Adjournment </w:t>
      </w:r>
      <w:r w:rsidR="00DB4984" w:rsidRPr="004253D1">
        <w:rPr>
          <w:rFonts w:ascii="Times New Roman" w:hAnsi="Times New Roman" w:cs="Times New Roman"/>
          <w:sz w:val="23"/>
          <w:szCs w:val="23"/>
        </w:rPr>
        <w:t>and Prayer</w:t>
      </w:r>
    </w:p>
    <w:p w14:paraId="4CEC7849" w14:textId="7A266422" w:rsidR="007A7AEA" w:rsidRPr="004253D1" w:rsidRDefault="0090699A" w:rsidP="0090699A">
      <w:pPr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  <w:r w:rsidRPr="004253D1">
        <w:rPr>
          <w:rFonts w:ascii="Times New Roman" w:hAnsi="Times New Roman" w:cs="Times New Roman"/>
          <w:b/>
          <w:bCs/>
          <w:sz w:val="23"/>
          <w:szCs w:val="23"/>
        </w:rPr>
        <w:t>Handouts w/Agenda</w:t>
      </w:r>
      <w:r w:rsidR="00075098" w:rsidRPr="004253D1">
        <w:rPr>
          <w:rFonts w:ascii="Times New Roman" w:hAnsi="Times New Roman" w:cs="Times New Roman"/>
          <w:b/>
          <w:bCs/>
          <w:sz w:val="23"/>
          <w:szCs w:val="23"/>
        </w:rPr>
        <w:t xml:space="preserve"> (on website)</w:t>
      </w:r>
      <w:r w:rsidRPr="004253D1">
        <w:rPr>
          <w:rFonts w:ascii="Times New Roman" w:hAnsi="Times New Roman" w:cs="Times New Roman"/>
          <w:b/>
          <w:bCs/>
          <w:sz w:val="23"/>
          <w:szCs w:val="23"/>
        </w:rPr>
        <w:t>:</w:t>
      </w:r>
    </w:p>
    <w:p w14:paraId="0BAF7BFE" w14:textId="51D8342B" w:rsidR="00C045CD" w:rsidRPr="004253D1" w:rsidRDefault="00F17374" w:rsidP="00C045C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 xml:space="preserve">ACMCC Monthly </w:t>
      </w:r>
      <w:r w:rsidR="00C045CD" w:rsidRPr="004253D1">
        <w:rPr>
          <w:rFonts w:ascii="Times New Roman" w:hAnsi="Times New Roman" w:cs="Times New Roman"/>
          <w:sz w:val="23"/>
          <w:szCs w:val="23"/>
        </w:rPr>
        <w:t xml:space="preserve">Minutes dated </w:t>
      </w:r>
      <w:r w:rsidR="004253D1" w:rsidRPr="004253D1">
        <w:rPr>
          <w:rFonts w:ascii="Times New Roman" w:hAnsi="Times New Roman" w:cs="Times New Roman"/>
          <w:sz w:val="23"/>
          <w:szCs w:val="23"/>
        </w:rPr>
        <w:t>10</w:t>
      </w:r>
      <w:r w:rsidR="00A01C40" w:rsidRPr="004253D1">
        <w:rPr>
          <w:rFonts w:ascii="Times New Roman" w:hAnsi="Times New Roman" w:cs="Times New Roman"/>
          <w:sz w:val="23"/>
          <w:szCs w:val="23"/>
        </w:rPr>
        <w:t>/</w:t>
      </w:r>
      <w:r w:rsidR="004253D1" w:rsidRPr="004253D1">
        <w:rPr>
          <w:rFonts w:ascii="Times New Roman" w:hAnsi="Times New Roman" w:cs="Times New Roman"/>
          <w:sz w:val="23"/>
          <w:szCs w:val="23"/>
        </w:rPr>
        <w:t>20</w:t>
      </w:r>
      <w:r w:rsidR="00A01C40" w:rsidRPr="004253D1">
        <w:rPr>
          <w:rFonts w:ascii="Times New Roman" w:hAnsi="Times New Roman" w:cs="Times New Roman"/>
          <w:sz w:val="23"/>
          <w:szCs w:val="23"/>
        </w:rPr>
        <w:t>/2025.</w:t>
      </w:r>
    </w:p>
    <w:p w14:paraId="6562E361" w14:textId="3338CF4D" w:rsidR="00C31FF9" w:rsidRPr="004253D1" w:rsidRDefault="0090699A" w:rsidP="00BD4D6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Financial Report</w:t>
      </w:r>
      <w:r w:rsidR="0071381A" w:rsidRPr="004253D1">
        <w:rPr>
          <w:rFonts w:ascii="Times New Roman" w:hAnsi="Times New Roman" w:cs="Times New Roman"/>
          <w:sz w:val="23"/>
          <w:szCs w:val="23"/>
        </w:rPr>
        <w:t xml:space="preserve"> (</w:t>
      </w:r>
      <w:r w:rsidR="0068165D" w:rsidRPr="004253D1">
        <w:rPr>
          <w:rFonts w:ascii="Times New Roman" w:hAnsi="Times New Roman" w:cs="Times New Roman"/>
          <w:sz w:val="23"/>
          <w:szCs w:val="23"/>
        </w:rPr>
        <w:t>1</w:t>
      </w:r>
      <w:r w:rsidR="004253D1" w:rsidRPr="004253D1">
        <w:rPr>
          <w:rFonts w:ascii="Times New Roman" w:hAnsi="Times New Roman" w:cs="Times New Roman"/>
          <w:sz w:val="23"/>
          <w:szCs w:val="23"/>
        </w:rPr>
        <w:t>1</w:t>
      </w:r>
      <w:r w:rsidR="0068165D" w:rsidRPr="004253D1">
        <w:rPr>
          <w:rFonts w:ascii="Times New Roman" w:hAnsi="Times New Roman" w:cs="Times New Roman"/>
          <w:sz w:val="23"/>
          <w:szCs w:val="23"/>
        </w:rPr>
        <w:t>/</w:t>
      </w:r>
      <w:r w:rsidR="004253D1" w:rsidRPr="004253D1">
        <w:rPr>
          <w:rFonts w:ascii="Times New Roman" w:hAnsi="Times New Roman" w:cs="Times New Roman"/>
          <w:sz w:val="23"/>
          <w:szCs w:val="23"/>
        </w:rPr>
        <w:t>17</w:t>
      </w:r>
      <w:r w:rsidR="0071381A" w:rsidRPr="004253D1">
        <w:rPr>
          <w:rFonts w:ascii="Times New Roman" w:hAnsi="Times New Roman" w:cs="Times New Roman"/>
          <w:sz w:val="23"/>
          <w:szCs w:val="23"/>
        </w:rPr>
        <w:t>/202</w:t>
      </w:r>
      <w:r w:rsidR="00A21713" w:rsidRPr="004253D1">
        <w:rPr>
          <w:rFonts w:ascii="Times New Roman" w:hAnsi="Times New Roman" w:cs="Times New Roman"/>
          <w:sz w:val="23"/>
          <w:szCs w:val="23"/>
        </w:rPr>
        <w:t>5</w:t>
      </w:r>
      <w:r w:rsidR="0071381A" w:rsidRPr="004253D1">
        <w:rPr>
          <w:rFonts w:ascii="Times New Roman" w:hAnsi="Times New Roman" w:cs="Times New Roman"/>
          <w:sz w:val="23"/>
          <w:szCs w:val="23"/>
        </w:rPr>
        <w:t>)</w:t>
      </w:r>
      <w:r w:rsidR="00C045CD" w:rsidRPr="004253D1">
        <w:rPr>
          <w:rFonts w:ascii="Times New Roman" w:hAnsi="Times New Roman" w:cs="Times New Roman"/>
          <w:sz w:val="23"/>
          <w:szCs w:val="23"/>
        </w:rPr>
        <w:t xml:space="preserve"> (</w:t>
      </w:r>
      <w:r w:rsidR="00BC1709" w:rsidRPr="004253D1">
        <w:rPr>
          <w:rFonts w:ascii="Times New Roman" w:hAnsi="Times New Roman" w:cs="Times New Roman"/>
          <w:b/>
          <w:bCs/>
          <w:sz w:val="23"/>
          <w:szCs w:val="23"/>
        </w:rPr>
        <w:t>online</w:t>
      </w:r>
      <w:r w:rsidR="00C045CD" w:rsidRPr="004253D1">
        <w:rPr>
          <w:rFonts w:ascii="Times New Roman" w:hAnsi="Times New Roman" w:cs="Times New Roman"/>
          <w:sz w:val="23"/>
          <w:szCs w:val="23"/>
        </w:rPr>
        <w:t>)</w:t>
      </w:r>
    </w:p>
    <w:p w14:paraId="1E94E656" w14:textId="020951B1" w:rsidR="009B1D7B" w:rsidRPr="004253D1" w:rsidRDefault="00C31FF9" w:rsidP="00A920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4253D1">
        <w:rPr>
          <w:rFonts w:ascii="Times New Roman" w:hAnsi="Times New Roman" w:cs="Times New Roman"/>
          <w:sz w:val="23"/>
          <w:szCs w:val="23"/>
        </w:rPr>
        <w:t>2025 ACMCC Calendar of Events</w:t>
      </w:r>
      <w:r w:rsidR="00D57414" w:rsidRPr="004253D1">
        <w:rPr>
          <w:rFonts w:ascii="Times New Roman" w:hAnsi="Times New Roman" w:cs="Times New Roman"/>
          <w:sz w:val="23"/>
          <w:szCs w:val="23"/>
        </w:rPr>
        <w:t xml:space="preserve"> </w:t>
      </w:r>
      <w:r w:rsidR="00912E44" w:rsidRPr="004253D1">
        <w:rPr>
          <w:rFonts w:ascii="Times New Roman" w:hAnsi="Times New Roman" w:cs="Times New Roman"/>
          <w:b/>
          <w:bCs/>
          <w:sz w:val="23"/>
          <w:szCs w:val="23"/>
        </w:rPr>
        <w:t>(</w:t>
      </w:r>
      <w:r w:rsidR="00BC1709" w:rsidRPr="004253D1">
        <w:rPr>
          <w:rFonts w:ascii="Times New Roman" w:hAnsi="Times New Roman" w:cs="Times New Roman"/>
          <w:b/>
          <w:bCs/>
          <w:sz w:val="23"/>
          <w:szCs w:val="23"/>
        </w:rPr>
        <w:t>online</w:t>
      </w:r>
      <w:r w:rsidR="00912E44" w:rsidRPr="004253D1">
        <w:rPr>
          <w:rFonts w:ascii="Times New Roman" w:hAnsi="Times New Roman" w:cs="Times New Roman"/>
          <w:b/>
          <w:bCs/>
          <w:sz w:val="23"/>
          <w:szCs w:val="23"/>
        </w:rPr>
        <w:t>)</w:t>
      </w:r>
    </w:p>
    <w:sectPr w:rsidR="009B1D7B" w:rsidRPr="00425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3F28"/>
    <w:multiLevelType w:val="hybridMultilevel"/>
    <w:tmpl w:val="C48E26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6049C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B7F63"/>
    <w:multiLevelType w:val="hybridMultilevel"/>
    <w:tmpl w:val="FBA46F48"/>
    <w:lvl w:ilvl="0" w:tplc="4224C1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B6F80"/>
    <w:multiLevelType w:val="hybridMultilevel"/>
    <w:tmpl w:val="1D6C3E5E"/>
    <w:lvl w:ilvl="0" w:tplc="EDD0C90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E3BAF"/>
    <w:multiLevelType w:val="hybridMultilevel"/>
    <w:tmpl w:val="2A12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717C"/>
    <w:multiLevelType w:val="hybridMultilevel"/>
    <w:tmpl w:val="E2EAC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EF0A62"/>
    <w:multiLevelType w:val="hybridMultilevel"/>
    <w:tmpl w:val="04D83224"/>
    <w:lvl w:ilvl="0" w:tplc="CE4CC2C2">
      <w:start w:val="35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C2EB2"/>
    <w:multiLevelType w:val="hybridMultilevel"/>
    <w:tmpl w:val="C99AA4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3C47BCC"/>
    <w:multiLevelType w:val="hybridMultilevel"/>
    <w:tmpl w:val="AD44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36745492">
    <w:abstractNumId w:val="2"/>
  </w:num>
  <w:num w:numId="2" w16cid:durableId="604387085">
    <w:abstractNumId w:val="3"/>
  </w:num>
  <w:num w:numId="3" w16cid:durableId="2091151414">
    <w:abstractNumId w:val="1"/>
  </w:num>
  <w:num w:numId="4" w16cid:durableId="472453153">
    <w:abstractNumId w:val="6"/>
  </w:num>
  <w:num w:numId="5" w16cid:durableId="488905294">
    <w:abstractNumId w:val="7"/>
  </w:num>
  <w:num w:numId="6" w16cid:durableId="1718579141">
    <w:abstractNumId w:val="4"/>
  </w:num>
  <w:num w:numId="7" w16cid:durableId="1913812425">
    <w:abstractNumId w:val="5"/>
  </w:num>
  <w:num w:numId="8" w16cid:durableId="523904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TAyMjI1NzQztLBU0lEKTi0uzszPAykwrAUAfeWrJiwAAAA="/>
  </w:docVars>
  <w:rsids>
    <w:rsidRoot w:val="00376FB8"/>
    <w:rsid w:val="0001080C"/>
    <w:rsid w:val="00011624"/>
    <w:rsid w:val="000235E4"/>
    <w:rsid w:val="000447C9"/>
    <w:rsid w:val="00075098"/>
    <w:rsid w:val="00085B57"/>
    <w:rsid w:val="000C2342"/>
    <w:rsid w:val="000C3E8D"/>
    <w:rsid w:val="000D66C8"/>
    <w:rsid w:val="000E4E94"/>
    <w:rsid w:val="00100E89"/>
    <w:rsid w:val="00100F67"/>
    <w:rsid w:val="001048BC"/>
    <w:rsid w:val="00116B42"/>
    <w:rsid w:val="0016228F"/>
    <w:rsid w:val="001641FF"/>
    <w:rsid w:val="0017039E"/>
    <w:rsid w:val="001B15B8"/>
    <w:rsid w:val="001B268A"/>
    <w:rsid w:val="001F34A7"/>
    <w:rsid w:val="002029A3"/>
    <w:rsid w:val="00204652"/>
    <w:rsid w:val="00213D23"/>
    <w:rsid w:val="002261EF"/>
    <w:rsid w:val="002406D0"/>
    <w:rsid w:val="002500E7"/>
    <w:rsid w:val="0026484B"/>
    <w:rsid w:val="002A7707"/>
    <w:rsid w:val="002C0216"/>
    <w:rsid w:val="002D29E6"/>
    <w:rsid w:val="002F4F96"/>
    <w:rsid w:val="0030164A"/>
    <w:rsid w:val="00310C83"/>
    <w:rsid w:val="003161D4"/>
    <w:rsid w:val="00323B36"/>
    <w:rsid w:val="00324582"/>
    <w:rsid w:val="003245BB"/>
    <w:rsid w:val="00346C47"/>
    <w:rsid w:val="003512C2"/>
    <w:rsid w:val="003650A7"/>
    <w:rsid w:val="0037011C"/>
    <w:rsid w:val="00376FB8"/>
    <w:rsid w:val="00390C3B"/>
    <w:rsid w:val="00395BAD"/>
    <w:rsid w:val="003A64D7"/>
    <w:rsid w:val="003C046B"/>
    <w:rsid w:val="003E0BDC"/>
    <w:rsid w:val="003E4DCA"/>
    <w:rsid w:val="004128C8"/>
    <w:rsid w:val="004253D1"/>
    <w:rsid w:val="004364AD"/>
    <w:rsid w:val="00437F0A"/>
    <w:rsid w:val="004551F2"/>
    <w:rsid w:val="004B10D1"/>
    <w:rsid w:val="004D3AA2"/>
    <w:rsid w:val="004D4303"/>
    <w:rsid w:val="004D6C19"/>
    <w:rsid w:val="00507F3B"/>
    <w:rsid w:val="0058108C"/>
    <w:rsid w:val="005B34D3"/>
    <w:rsid w:val="005B6193"/>
    <w:rsid w:val="005E4651"/>
    <w:rsid w:val="005F394A"/>
    <w:rsid w:val="0064278F"/>
    <w:rsid w:val="00656043"/>
    <w:rsid w:val="00672E25"/>
    <w:rsid w:val="00677881"/>
    <w:rsid w:val="0068165D"/>
    <w:rsid w:val="006A056B"/>
    <w:rsid w:val="006C4DB6"/>
    <w:rsid w:val="00701F9D"/>
    <w:rsid w:val="0071381A"/>
    <w:rsid w:val="00714AFF"/>
    <w:rsid w:val="007315A9"/>
    <w:rsid w:val="00737F94"/>
    <w:rsid w:val="0074094D"/>
    <w:rsid w:val="0075018A"/>
    <w:rsid w:val="00751636"/>
    <w:rsid w:val="0076718A"/>
    <w:rsid w:val="00782C8E"/>
    <w:rsid w:val="007A7AEA"/>
    <w:rsid w:val="007B7C50"/>
    <w:rsid w:val="007C7C28"/>
    <w:rsid w:val="007E53B5"/>
    <w:rsid w:val="007F64D4"/>
    <w:rsid w:val="00801F0E"/>
    <w:rsid w:val="008263AC"/>
    <w:rsid w:val="008275D7"/>
    <w:rsid w:val="00830174"/>
    <w:rsid w:val="00830D45"/>
    <w:rsid w:val="00843896"/>
    <w:rsid w:val="00843C9B"/>
    <w:rsid w:val="008838C7"/>
    <w:rsid w:val="00890E5A"/>
    <w:rsid w:val="00897289"/>
    <w:rsid w:val="008A452C"/>
    <w:rsid w:val="008B0C70"/>
    <w:rsid w:val="008B71AE"/>
    <w:rsid w:val="008C6D93"/>
    <w:rsid w:val="009018AD"/>
    <w:rsid w:val="0090301C"/>
    <w:rsid w:val="0090699A"/>
    <w:rsid w:val="00912E44"/>
    <w:rsid w:val="00957956"/>
    <w:rsid w:val="0096388C"/>
    <w:rsid w:val="009A32A1"/>
    <w:rsid w:val="009A75F1"/>
    <w:rsid w:val="009B1D7B"/>
    <w:rsid w:val="009B3CC4"/>
    <w:rsid w:val="009C1C33"/>
    <w:rsid w:val="009C4552"/>
    <w:rsid w:val="009D5B2E"/>
    <w:rsid w:val="009E35F3"/>
    <w:rsid w:val="00A01C40"/>
    <w:rsid w:val="00A21713"/>
    <w:rsid w:val="00A21C14"/>
    <w:rsid w:val="00A350A4"/>
    <w:rsid w:val="00A375B1"/>
    <w:rsid w:val="00A529CD"/>
    <w:rsid w:val="00A76719"/>
    <w:rsid w:val="00A92050"/>
    <w:rsid w:val="00AB0BBB"/>
    <w:rsid w:val="00AC5716"/>
    <w:rsid w:val="00AF6D86"/>
    <w:rsid w:val="00B01B7A"/>
    <w:rsid w:val="00B01F3F"/>
    <w:rsid w:val="00B13C1D"/>
    <w:rsid w:val="00B407B9"/>
    <w:rsid w:val="00B477A7"/>
    <w:rsid w:val="00B72D7C"/>
    <w:rsid w:val="00B815FA"/>
    <w:rsid w:val="00B96FAB"/>
    <w:rsid w:val="00B974E3"/>
    <w:rsid w:val="00BC1709"/>
    <w:rsid w:val="00BD4D6F"/>
    <w:rsid w:val="00C045CD"/>
    <w:rsid w:val="00C30586"/>
    <w:rsid w:val="00C31FF9"/>
    <w:rsid w:val="00C61BD5"/>
    <w:rsid w:val="00CA32C7"/>
    <w:rsid w:val="00CC3CBC"/>
    <w:rsid w:val="00CE7665"/>
    <w:rsid w:val="00D02F5C"/>
    <w:rsid w:val="00D204DA"/>
    <w:rsid w:val="00D352E1"/>
    <w:rsid w:val="00D35586"/>
    <w:rsid w:val="00D369BD"/>
    <w:rsid w:val="00D57414"/>
    <w:rsid w:val="00D6578D"/>
    <w:rsid w:val="00D71C42"/>
    <w:rsid w:val="00D7425D"/>
    <w:rsid w:val="00D93A27"/>
    <w:rsid w:val="00DB4984"/>
    <w:rsid w:val="00DC7409"/>
    <w:rsid w:val="00DF6EAA"/>
    <w:rsid w:val="00E15A4D"/>
    <w:rsid w:val="00E47C73"/>
    <w:rsid w:val="00E5153D"/>
    <w:rsid w:val="00E82C28"/>
    <w:rsid w:val="00EB7C2E"/>
    <w:rsid w:val="00EC7FA1"/>
    <w:rsid w:val="00F17374"/>
    <w:rsid w:val="00F177E0"/>
    <w:rsid w:val="00F21FC9"/>
    <w:rsid w:val="00F22AE7"/>
    <w:rsid w:val="00F64F75"/>
    <w:rsid w:val="00F76542"/>
    <w:rsid w:val="00F82F44"/>
    <w:rsid w:val="00FB334D"/>
    <w:rsid w:val="00FC7A12"/>
    <w:rsid w:val="00FE08BC"/>
    <w:rsid w:val="00FE163A"/>
    <w:rsid w:val="00FF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257F5"/>
  <w15:chartTrackingRefBased/>
  <w15:docId w15:val="{8F709584-330A-4F1B-BAE2-5A503A91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AEA"/>
    <w:pPr>
      <w:spacing w:line="252" w:lineRule="auto"/>
      <w:ind w:left="720"/>
      <w:contextualSpacing/>
      <w:jc w:val="both"/>
    </w:pPr>
    <w:rPr>
      <w:rFonts w:eastAsiaTheme="minorEastAsia"/>
    </w:rPr>
  </w:style>
  <w:style w:type="character" w:customStyle="1" w:styleId="yiv7751773836ydp73de71a8pasted-link">
    <w:name w:val="yiv7751773836ydp73de71a8pasted-link"/>
    <w:basedOn w:val="DefaultParagraphFont"/>
    <w:rsid w:val="004364AD"/>
  </w:style>
  <w:style w:type="character" w:styleId="Hyperlink">
    <w:name w:val="Hyperlink"/>
    <w:basedOn w:val="DefaultParagraphFont"/>
    <w:uiPriority w:val="99"/>
    <w:unhideWhenUsed/>
    <w:rsid w:val="004364A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4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35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pquest.com/directions/to/us/ga/union-city/30291-2391/7345-red-oak-rd-33.55403,-84.52171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2</Words>
  <Characters>1481</Characters>
  <Application>Microsoft Office Word</Application>
  <DocSecurity>0</DocSecurity>
  <Lines>2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urton</dc:creator>
  <cp:keywords/>
  <dc:description/>
  <cp:lastModifiedBy>Dr. Robert Burton, Sr. Pastor</cp:lastModifiedBy>
  <cp:revision>6</cp:revision>
  <cp:lastPrinted>2025-09-12T23:58:00Z</cp:lastPrinted>
  <dcterms:created xsi:type="dcterms:W3CDTF">2025-11-08T19:10:00Z</dcterms:created>
  <dcterms:modified xsi:type="dcterms:W3CDTF">2025-11-14T16:56:00Z</dcterms:modified>
</cp:coreProperties>
</file>